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2EBD29" w14:textId="7A39F636" w:rsidR="00640502" w:rsidRPr="00693E9F" w:rsidRDefault="00EA190B" w:rsidP="00693E9F">
      <w:pPr>
        <w:pStyle w:val="Heading1"/>
        <w:ind w:left="360"/>
        <w:jc w:val="center"/>
        <w:rPr>
          <w:color w:val="7C380A"/>
          <w:sz w:val="36"/>
          <w:szCs w:val="36"/>
        </w:rPr>
      </w:pPr>
      <w:r w:rsidRPr="00693E9F">
        <w:rPr>
          <w:color w:val="7C380A"/>
          <w:sz w:val="36"/>
          <w:szCs w:val="36"/>
        </w:rPr>
        <w:t xml:space="preserve">JS </w:t>
      </w:r>
      <w:r w:rsidR="00AB4AA9" w:rsidRPr="00693E9F">
        <w:rPr>
          <w:color w:val="7C380A"/>
          <w:sz w:val="36"/>
          <w:szCs w:val="36"/>
        </w:rPr>
        <w:t>Arrays and Strings</w:t>
      </w:r>
      <w:r w:rsidR="008772C0" w:rsidRPr="00693E9F">
        <w:rPr>
          <w:color w:val="7C380A"/>
          <w:sz w:val="36"/>
          <w:szCs w:val="36"/>
        </w:rPr>
        <w:t xml:space="preserve"> </w:t>
      </w:r>
      <w:r w:rsidR="00A3337F" w:rsidRPr="00693E9F">
        <w:rPr>
          <w:color w:val="7C380A"/>
          <w:sz w:val="36"/>
          <w:szCs w:val="36"/>
        </w:rPr>
        <w:t>–</w:t>
      </w:r>
      <w:r w:rsidR="008772C0" w:rsidRPr="00693E9F">
        <w:rPr>
          <w:color w:val="7C380A"/>
          <w:sz w:val="36"/>
          <w:szCs w:val="36"/>
        </w:rPr>
        <w:t xml:space="preserve"> Lab</w:t>
      </w:r>
    </w:p>
    <w:p w14:paraId="62DCA72D" w14:textId="5C293EE7" w:rsidR="00BE7215" w:rsidRDefault="00A3337F" w:rsidP="004E69E3">
      <w:pPr>
        <w:pStyle w:val="Body"/>
        <w:jc w:val="center"/>
        <w:rPr>
          <w:rFonts w:cs="Calibri"/>
        </w:rPr>
      </w:pPr>
      <w:r w:rsidRPr="001B0032">
        <w:rPr>
          <w:rFonts w:cs="Calibri"/>
        </w:rPr>
        <w:t xml:space="preserve">Problems </w:t>
      </w:r>
      <w:r w:rsidR="00BE7215" w:rsidRPr="001B0032">
        <w:rPr>
          <w:rFonts w:cs="Calibri"/>
        </w:rPr>
        <w:t>with</w:t>
      </w:r>
      <w:r w:rsidRPr="001B0032">
        <w:rPr>
          <w:rFonts w:cs="Calibri"/>
        </w:rPr>
        <w:t xml:space="preserve"> exercise and homework for the </w:t>
      </w:r>
      <w:hyperlink r:id="rId11" w:history="1">
        <w:r w:rsidRPr="001B0032">
          <w:rPr>
            <w:rStyle w:val="Hyperlink"/>
            <w:rFonts w:cs="Calibri"/>
          </w:rPr>
          <w:t>"JS</w:t>
        </w:r>
        <w:r w:rsidR="00EF6008" w:rsidRPr="001B0032">
          <w:rPr>
            <w:rStyle w:val="Hyperlink"/>
            <w:rFonts w:cs="Calibri"/>
            <w:lang w:val="bg-BG"/>
          </w:rPr>
          <w:t xml:space="preserve"> </w:t>
        </w:r>
        <w:r w:rsidR="00EF6008" w:rsidRPr="001B0032">
          <w:rPr>
            <w:rStyle w:val="Hyperlink"/>
            <w:rFonts w:cs="Calibri"/>
          </w:rPr>
          <w:t>Front-End</w:t>
        </w:r>
        <w:r w:rsidRPr="001B0032">
          <w:rPr>
            <w:rStyle w:val="Hyperlink"/>
            <w:rFonts w:cs="Calibri"/>
          </w:rPr>
          <w:t xml:space="preserve">" Course @ </w:t>
        </w:r>
        <w:r w:rsidRPr="001B0032">
          <w:rPr>
            <w:rStyle w:val="Hyperlink"/>
            <w:rFonts w:cs="Calibri"/>
            <w:noProof/>
          </w:rPr>
          <w:t>SoftUni</w:t>
        </w:r>
        <w:r w:rsidRPr="001B0032">
          <w:rPr>
            <w:rStyle w:val="Hyperlink"/>
            <w:rFonts w:cs="Calibri"/>
          </w:rPr>
          <w:t>.</w:t>
        </w:r>
      </w:hyperlink>
      <w:r w:rsidRPr="001B0032">
        <w:rPr>
          <w:rFonts w:cs="Calibri"/>
        </w:rPr>
        <w:t xml:space="preserve"> </w:t>
      </w:r>
    </w:p>
    <w:p w14:paraId="355EF8D0" w14:textId="6D554575" w:rsidR="00EC6336" w:rsidRPr="001B0032" w:rsidRDefault="00EC6336" w:rsidP="004E69E3">
      <w:pPr>
        <w:pStyle w:val="Body"/>
        <w:jc w:val="center"/>
        <w:rPr>
          <w:rFonts w:cs="Calibri"/>
          <w:lang w:val="bg-BG"/>
        </w:rPr>
      </w:pPr>
      <w:r>
        <w:t xml:space="preserve">Submit your solutions in the </w:t>
      </w:r>
      <w:r>
        <w:rPr>
          <w:noProof/>
        </w:rPr>
        <w:t xml:space="preserve">SoftUni </w:t>
      </w:r>
      <w:r>
        <w:t>judge system at</w:t>
      </w:r>
      <w:r>
        <w:t xml:space="preserve"> </w:t>
      </w:r>
      <w:hyperlink r:id="rId12" w:history="1">
        <w:r w:rsidRPr="00EC6336">
          <w:rPr>
            <w:rStyle w:val="Hyperlink"/>
          </w:rPr>
          <w:t>https://judge.softuni.org/Contests/4362/JS-Arrays-and-Strings-Lab</w:t>
        </w:r>
      </w:hyperlink>
      <w:bookmarkStart w:id="0" w:name="_GoBack"/>
      <w:bookmarkEnd w:id="0"/>
    </w:p>
    <w:p w14:paraId="70C9023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Sum First and Last Array Elements</w:t>
      </w:r>
    </w:p>
    <w:p w14:paraId="6A677A68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1ECFD40E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A0AA2" w:rsidRPr="00124264" w14:paraId="74E24D95" w14:textId="77777777" w:rsidTr="004F7B45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606E29F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130B6D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9897A6B" w14:textId="77777777" w:rsidTr="004F7B45">
        <w:tc>
          <w:tcPr>
            <w:tcW w:w="2852" w:type="dxa"/>
            <w:vAlign w:val="center"/>
          </w:tcPr>
          <w:p w14:paraId="28C74F6E" w14:textId="77777777" w:rsidR="00DA0AA2" w:rsidRPr="000A6E31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13F0402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A0AA2" w:rsidRPr="00124264" w14:paraId="12F6EDA9" w14:textId="77777777" w:rsidTr="004F7B45">
        <w:tc>
          <w:tcPr>
            <w:tcW w:w="2852" w:type="dxa"/>
            <w:vAlign w:val="center"/>
          </w:tcPr>
          <w:p w14:paraId="5A2A55D4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252B8E1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A0AA2" w:rsidRPr="00124264" w14:paraId="5588A599" w14:textId="77777777" w:rsidTr="004F7B45">
        <w:tc>
          <w:tcPr>
            <w:tcW w:w="2852" w:type="dxa"/>
            <w:vAlign w:val="center"/>
          </w:tcPr>
          <w:p w14:paraId="2608360D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40E596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7645CEF9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F2211FA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91896D7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5F62B1" wp14:editId="5959D6B3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38407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2A0E7738" w14:textId="77777777" w:rsidR="00DA0AA2" w:rsidRPr="00124264" w:rsidRDefault="00DA0AA2" w:rsidP="00DA0AA2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space</w:t>
      </w:r>
      <w:r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0800633C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A0AA2" w:rsidRPr="00124264" w14:paraId="2C41861C" w14:textId="77777777" w:rsidTr="004F7B45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11EB97A4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162533D1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1002094" w14:textId="77777777" w:rsidTr="004F7B45">
        <w:trPr>
          <w:trHeight w:val="356"/>
        </w:trPr>
        <w:tc>
          <w:tcPr>
            <w:tcW w:w="3392" w:type="dxa"/>
            <w:vAlign w:val="center"/>
          </w:tcPr>
          <w:p w14:paraId="68C2A7F3" w14:textId="77777777" w:rsidR="00DA0AA2" w:rsidRPr="005C245A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0EB215E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A0AA2" w:rsidRPr="00124264" w14:paraId="63016154" w14:textId="77777777" w:rsidTr="004F7B45">
        <w:tc>
          <w:tcPr>
            <w:tcW w:w="3392" w:type="dxa"/>
            <w:vAlign w:val="center"/>
          </w:tcPr>
          <w:p w14:paraId="5CEEB4CA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C9AA038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A0AA2" w:rsidRPr="00124264" w14:paraId="360AF309" w14:textId="77777777" w:rsidTr="004F7B45">
        <w:tc>
          <w:tcPr>
            <w:tcW w:w="3392" w:type="dxa"/>
            <w:vAlign w:val="center"/>
          </w:tcPr>
          <w:p w14:paraId="46FFBD50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5C0E922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5D1A7191" w14:textId="77777777" w:rsidR="00DA0AA2" w:rsidRPr="00124264" w:rsidRDefault="00DA0AA2" w:rsidP="00DA0AA2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5A83A496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074DF154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E09C597" wp14:editId="37EE235F">
            <wp:extent cx="2727960" cy="1360887"/>
            <wp:effectExtent l="19050" t="19050" r="15240" b="1079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FC708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47F35B7E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5CFD478" wp14:editId="5116DB15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CAD6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Even and Odd Subtraction</w:t>
      </w:r>
    </w:p>
    <w:p w14:paraId="5ABD29C4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25F81C9F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DA0AA2" w:rsidRPr="00124264" w14:paraId="44EB46AB" w14:textId="77777777" w:rsidTr="004F7B45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A6EC02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5CD6697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73E575F6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DA0AA2" w:rsidRPr="00124264" w14:paraId="205CE330" w14:textId="77777777" w:rsidTr="004F7B45">
        <w:tc>
          <w:tcPr>
            <w:tcW w:w="2382" w:type="dxa"/>
            <w:vAlign w:val="center"/>
          </w:tcPr>
          <w:p w14:paraId="1102E1F8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36A3A46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3EE633C5" w14:textId="77777777" w:rsidR="00DA0AA2" w:rsidRPr="00952D78" w:rsidRDefault="00DA0AA2" w:rsidP="004F7B45">
            <w:pPr>
              <w:spacing w:before="0" w:after="0"/>
              <w:rPr>
                <w:rFonts w:cstheme="minorHAnsi"/>
                <w:noProof/>
              </w:rPr>
            </w:pPr>
            <w:r w:rsidRPr="00952D78">
              <w:rPr>
                <w:rFonts w:cstheme="minorHAnsi"/>
                <w:noProof/>
              </w:rPr>
              <w:t>2 + 4 + 6 = 12, 1 + 3 + 5 = 9, 12 - 9 = 3</w:t>
            </w:r>
          </w:p>
        </w:tc>
      </w:tr>
      <w:tr w:rsidR="00DA0AA2" w:rsidRPr="00124264" w14:paraId="10DC14BE" w14:textId="77777777" w:rsidTr="004F7B45">
        <w:tc>
          <w:tcPr>
            <w:tcW w:w="2382" w:type="dxa"/>
            <w:vAlign w:val="center"/>
          </w:tcPr>
          <w:p w14:paraId="26845B04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3EA4733B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45E582EA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DA0AA2" w:rsidRPr="00124264" w14:paraId="456CD286" w14:textId="77777777" w:rsidTr="004F7B45">
        <w:tc>
          <w:tcPr>
            <w:tcW w:w="2382" w:type="dxa"/>
            <w:vAlign w:val="center"/>
          </w:tcPr>
          <w:p w14:paraId="6614664F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37A5C1C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6D07203E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7AD53D03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192903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>Parse each string to number</w:t>
      </w:r>
    </w:p>
    <w:p w14:paraId="4EB3EFE4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FFE440" wp14:editId="2DE42C10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6CA1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67844433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57B403A" wp14:editId="045BB675">
            <wp:extent cx="1752600" cy="524343"/>
            <wp:effectExtent l="19050" t="19050" r="19050" b="285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C9553E" w14:textId="151A59EC" w:rsidR="00DA0AA2" w:rsidRPr="00DA0AA2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Iterate through all elements in the array </w:t>
      </w:r>
      <w:r>
        <w:t>with</w:t>
      </w:r>
      <w:r w:rsidRPr="00DA0AA2">
        <w:rPr>
          <w:bCs/>
          <w:noProof/>
        </w:rPr>
        <w:t xml:space="preserve"> a</w:t>
      </w:r>
      <w:r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1D7E883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>Print the difference</w:t>
      </w:r>
    </w:p>
    <w:p w14:paraId="44A1D0FD" w14:textId="69F03DD6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t>Substring</w:t>
      </w:r>
    </w:p>
    <w:p w14:paraId="0EDB504E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0EA4846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lastRenderedPageBreak/>
        <w:t>Input / Output</w:t>
      </w:r>
    </w:p>
    <w:tbl>
      <w:tblPr>
        <w:tblStyle w:val="TableGrid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7F00EA" w:rsidRPr="009C5E0E" w14:paraId="272F3B7A" w14:textId="77777777" w:rsidTr="00002498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587707A7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96D7505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63F539B1" w14:textId="77777777" w:rsidTr="00002498">
        <w:tc>
          <w:tcPr>
            <w:tcW w:w="2570" w:type="dxa"/>
            <w:vAlign w:val="center"/>
          </w:tcPr>
          <w:p w14:paraId="5A09780F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384FAEE4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7F00EA" w:rsidRPr="009C5E0E" w14:paraId="13DDE64F" w14:textId="77777777" w:rsidTr="00002498">
        <w:tc>
          <w:tcPr>
            <w:tcW w:w="2570" w:type="dxa"/>
            <w:vAlign w:val="center"/>
          </w:tcPr>
          <w:p w14:paraId="51B32579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60B17B8E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42D91182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1C817388" w14:textId="77777777" w:rsidR="007F00EA" w:rsidRPr="009C5E0E" w:rsidRDefault="007F00EA" w:rsidP="007F00EA">
      <w:pPr>
        <w:rPr>
          <w:lang w:val="bg-BG"/>
        </w:rPr>
      </w:pPr>
      <w:r w:rsidRPr="009C5E0E">
        <w:t>Create a new string that takes the needed amount of elements from the given string.</w:t>
      </w:r>
    </w:p>
    <w:p w14:paraId="2D39F0F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2DCFA6F" wp14:editId="12804699">
            <wp:extent cx="3977640" cy="1146886"/>
            <wp:effectExtent l="19050" t="19050" r="381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0D0E12" w14:textId="238FB20D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t>Censored Words</w:t>
      </w:r>
    </w:p>
    <w:p w14:paraId="2CE18E60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641FB77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7F00EA" w:rsidRPr="009C5E0E" w14:paraId="37BE475E" w14:textId="77777777" w:rsidTr="00002498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2FCD373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6ECC895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19B513E6" w14:textId="77777777" w:rsidTr="00002498">
        <w:tc>
          <w:tcPr>
            <w:tcW w:w="4472" w:type="dxa"/>
            <w:vAlign w:val="center"/>
          </w:tcPr>
          <w:p w14:paraId="19C4BCCA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2B8B4A7B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7F00EA" w:rsidRPr="009C5E0E" w14:paraId="505B22FB" w14:textId="77777777" w:rsidTr="00002498">
        <w:tc>
          <w:tcPr>
            <w:tcW w:w="4472" w:type="dxa"/>
            <w:vAlign w:val="center"/>
          </w:tcPr>
          <w:p w14:paraId="52C90F68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den word', 'hidden'</w:t>
            </w:r>
          </w:p>
        </w:tc>
        <w:tc>
          <w:tcPr>
            <w:tcW w:w="4140" w:type="dxa"/>
            <w:vAlign w:val="center"/>
          </w:tcPr>
          <w:p w14:paraId="0660F31C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*** word</w:t>
            </w:r>
          </w:p>
        </w:tc>
      </w:tr>
    </w:tbl>
    <w:p w14:paraId="5359DEA9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39BFCD51" w14:textId="77777777" w:rsidR="007F00EA" w:rsidRPr="009C5E0E" w:rsidRDefault="007F00EA" w:rsidP="007F00EA">
      <w:pPr>
        <w:rPr>
          <w:lang w:val="bg-BG"/>
        </w:rPr>
      </w:pPr>
      <w:r w:rsidRPr="009C5E0E">
        <w:t>Save the new text in a new variable.</w:t>
      </w:r>
    </w:p>
    <w:p w14:paraId="0E3460B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DA7BC1" wp14:editId="0DCA7089">
            <wp:extent cx="4709160" cy="1421522"/>
            <wp:effectExtent l="19050" t="19050" r="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6E05A0" w14:textId="77777777" w:rsidR="007F00EA" w:rsidRPr="009C5E0E" w:rsidRDefault="007F00EA" w:rsidP="007F00EA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>function should take the length of the word and return that amount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5B769D0A" w14:textId="4F96BCC5" w:rsidR="00441A59" w:rsidRPr="009C5E0E" w:rsidRDefault="00441A59" w:rsidP="00441A59">
      <w:pPr>
        <w:pStyle w:val="Heading2"/>
        <w:numPr>
          <w:ilvl w:val="0"/>
          <w:numId w:val="41"/>
        </w:numPr>
        <w:rPr>
          <w:lang w:val="bg-BG"/>
        </w:rPr>
      </w:pPr>
      <w:bookmarkStart w:id="1" w:name="_Hlk121309599"/>
      <w:r w:rsidRPr="009C5E0E">
        <w:t>Count String Occurrences</w:t>
      </w:r>
    </w:p>
    <w:p w14:paraId="707374C0" w14:textId="77777777" w:rsidR="00441A59" w:rsidRPr="009C5E0E" w:rsidRDefault="00441A59" w:rsidP="00441A59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a </w:t>
      </w:r>
      <w:r w:rsidRPr="009C5E0E">
        <w:rPr>
          <w:b/>
        </w:rPr>
        <w:t>single word</w:t>
      </w:r>
      <w:r w:rsidRPr="009C5E0E">
        <w:t xml:space="preserve"> </w:t>
      </w:r>
      <w:r w:rsidRPr="009C5E0E">
        <w:rPr>
          <w:b/>
        </w:rPr>
        <w:t>that you need to search</w:t>
      </w:r>
      <w:r>
        <w:t xml:space="preserve">. </w:t>
      </w:r>
      <w:r>
        <w:rPr>
          <w:rStyle w:val="jlqj4b"/>
          <w:lang w:val="en"/>
        </w:rPr>
        <w:t>Print the number of all occurrences of this word in the text.</w:t>
      </w:r>
    </w:p>
    <w:p w14:paraId="1852EE13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441A59" w:rsidRPr="009C5E0E" w14:paraId="6CA07C4C" w14:textId="77777777" w:rsidTr="00002498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4084205A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D9E12E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441A59" w:rsidRPr="009C5E0E" w14:paraId="13775181" w14:textId="77777777" w:rsidTr="00002498">
        <w:tc>
          <w:tcPr>
            <w:tcW w:w="5462" w:type="dxa"/>
            <w:vAlign w:val="center"/>
          </w:tcPr>
          <w:p w14:paraId="63CD6099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58FFCA7C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6807EF61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441A59" w:rsidRPr="009C5E0E" w14:paraId="21DD6A15" w14:textId="77777777" w:rsidTr="00002498">
        <w:tc>
          <w:tcPr>
            <w:tcW w:w="5462" w:type="dxa"/>
            <w:vAlign w:val="center"/>
          </w:tcPr>
          <w:p w14:paraId="637E7F9A" w14:textId="77777777" w:rsidR="00441A59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6F22A90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13579435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463B5D47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t>Hints</w:t>
      </w:r>
    </w:p>
    <w:p w14:paraId="6E7648BA" w14:textId="77777777" w:rsidR="00441A59" w:rsidRPr="009C5E0E" w:rsidRDefault="00441A59" w:rsidP="00441A59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4AD102E7" w14:textId="77777777" w:rsidR="00441A59" w:rsidRPr="009C5E0E" w:rsidRDefault="00441A59" w:rsidP="00441A5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693128" wp14:editId="118FB230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186635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66F202" w14:textId="77777777" w:rsidR="005C1671" w:rsidRDefault="005C1671" w:rsidP="008068A2">
      <w:pPr>
        <w:spacing w:after="0" w:line="240" w:lineRule="auto"/>
      </w:pPr>
      <w:r>
        <w:separator/>
      </w:r>
    </w:p>
  </w:endnote>
  <w:endnote w:type="continuationSeparator" w:id="0">
    <w:p w14:paraId="6F7BA2D0" w14:textId="77777777" w:rsidR="005C1671" w:rsidRDefault="005C16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D263A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C633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C633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D263A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C633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C633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EEA108" w14:textId="77777777" w:rsidR="005C1671" w:rsidRDefault="005C1671" w:rsidP="008068A2">
      <w:pPr>
        <w:spacing w:after="0" w:line="240" w:lineRule="auto"/>
      </w:pPr>
      <w:r>
        <w:separator/>
      </w:r>
    </w:p>
  </w:footnote>
  <w:footnote w:type="continuationSeparator" w:id="0">
    <w:p w14:paraId="16B62A91" w14:textId="77777777" w:rsidR="005C1671" w:rsidRDefault="005C16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7"/>
  </w:num>
  <w:num w:numId="5">
    <w:abstractNumId w:val="28"/>
  </w:num>
  <w:num w:numId="6">
    <w:abstractNumId w:val="34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9"/>
  </w:num>
  <w:num w:numId="17">
    <w:abstractNumId w:val="26"/>
  </w:num>
  <w:num w:numId="18">
    <w:abstractNumId w:val="44"/>
  </w:num>
  <w:num w:numId="19">
    <w:abstractNumId w:val="35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6"/>
  </w:num>
  <w:num w:numId="29">
    <w:abstractNumId w:val="43"/>
  </w:num>
  <w:num w:numId="30">
    <w:abstractNumId w:val="19"/>
  </w:num>
  <w:num w:numId="31">
    <w:abstractNumId w:val="10"/>
  </w:num>
  <w:num w:numId="32">
    <w:abstractNumId w:val="36"/>
  </w:num>
  <w:num w:numId="33">
    <w:abstractNumId w:val="40"/>
  </w:num>
  <w:num w:numId="34">
    <w:abstractNumId w:val="24"/>
  </w:num>
  <w:num w:numId="35">
    <w:abstractNumId w:val="42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41"/>
  </w:num>
  <w:num w:numId="41">
    <w:abstractNumId w:val="23"/>
  </w:num>
  <w:num w:numId="42">
    <w:abstractNumId w:val="22"/>
  </w:num>
  <w:num w:numId="43">
    <w:abstractNumId w:val="21"/>
  </w:num>
  <w:num w:numId="44">
    <w:abstractNumId w:val="31"/>
  </w:num>
  <w:num w:numId="45">
    <w:abstractNumId w:val="33"/>
  </w:num>
  <w:num w:numId="46">
    <w:abstractNumId w:val="38"/>
  </w:num>
  <w:num w:numId="47">
    <w:abstractNumId w:val="46"/>
  </w:num>
  <w:num w:numId="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qQUAmooK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0B00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635"/>
    <w:rsid w:val="001A6728"/>
    <w:rsid w:val="001B0032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9E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5EE"/>
    <w:rsid w:val="00594821"/>
    <w:rsid w:val="00596357"/>
    <w:rsid w:val="00596AA5"/>
    <w:rsid w:val="005A6593"/>
    <w:rsid w:val="005B0164"/>
    <w:rsid w:val="005C131C"/>
    <w:rsid w:val="005C1671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E9F"/>
    <w:rsid w:val="00695634"/>
    <w:rsid w:val="006A2531"/>
    <w:rsid w:val="006D03A0"/>
    <w:rsid w:val="006D239A"/>
    <w:rsid w:val="006E1302"/>
    <w:rsid w:val="006E2245"/>
    <w:rsid w:val="006E55B4"/>
    <w:rsid w:val="006E7E50"/>
    <w:rsid w:val="006F35AA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02B7"/>
    <w:rsid w:val="00861625"/>
    <w:rsid w:val="008617B5"/>
    <w:rsid w:val="00870828"/>
    <w:rsid w:val="00876186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D78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B4AA9"/>
    <w:rsid w:val="00AC36D6"/>
    <w:rsid w:val="00AC60FE"/>
    <w:rsid w:val="00AC77AD"/>
    <w:rsid w:val="00AD3214"/>
    <w:rsid w:val="00AE05D3"/>
    <w:rsid w:val="00AE355A"/>
    <w:rsid w:val="00AE753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A9B"/>
    <w:rsid w:val="00BA4820"/>
    <w:rsid w:val="00BB05FA"/>
    <w:rsid w:val="00BB5B10"/>
    <w:rsid w:val="00BC56D6"/>
    <w:rsid w:val="00BE399E"/>
    <w:rsid w:val="00BE7215"/>
    <w:rsid w:val="00BF1775"/>
    <w:rsid w:val="00BF201D"/>
    <w:rsid w:val="00C0490B"/>
    <w:rsid w:val="00C07904"/>
    <w:rsid w:val="00C121AF"/>
    <w:rsid w:val="00C14C80"/>
    <w:rsid w:val="00C15ACD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A2FD0"/>
    <w:rsid w:val="00CB626D"/>
    <w:rsid w:val="00CD0338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91A"/>
    <w:rsid w:val="00EA1019"/>
    <w:rsid w:val="00EA190B"/>
    <w:rsid w:val="00EA3B29"/>
    <w:rsid w:val="00EB7421"/>
    <w:rsid w:val="00EC36F5"/>
    <w:rsid w:val="00EC5A4D"/>
    <w:rsid w:val="00EC6336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62/JS-Arrays-and-Strings-Lab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7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5005DC-1AA4-4622-9E78-DAB0FC55C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4</Pages>
  <Words>427</Words>
  <Characters>244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24</cp:revision>
  <cp:lastPrinted>2023-05-04T06:08:00Z</cp:lastPrinted>
  <dcterms:created xsi:type="dcterms:W3CDTF">2019-11-12T12:29:00Z</dcterms:created>
  <dcterms:modified xsi:type="dcterms:W3CDTF">2024-04-26T05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